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rId28.jpg" ContentType="image/jpeg"/>
  <Override PartName="/word/media/rId27.jpg" ContentType="image/jpeg"/>
  <Override PartName="/word/media/rId26.jpg" ContentType="image/jpeg"/>
  <Override PartName="/word/media/rId25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baseline-assessment"/>
      <w:r>
        <w:t xml:space="preserve">Baseline Assessment</w:t>
      </w:r>
      <w:bookmarkEnd w:id="20"/>
    </w:p>
    <w:p>
      <w:pPr>
        <w:pStyle w:val="FirstParagraph"/>
      </w:pPr>
      <w:r>
        <w:t xml:space="preserve">DSY1 2020, High Emission Scenario, 50%</w:t>
      </w:r>
    </w:p>
    <w:p>
      <w:pPr>
        <w:pStyle w:val="BodyText"/>
      </w:pPr>
      <w:r>
        <w:drawing>
          <wp:inline>
            <wp:extent cx="6400800" cy="1258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5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2" w:name="heatwave-assessment"/>
      <w:r>
        <w:t xml:space="preserve">Heatwave Assessment</w:t>
      </w:r>
      <w:bookmarkEnd w:id="22"/>
    </w:p>
    <w:p>
      <w:pPr>
        <w:pStyle w:val="FirstParagraph"/>
      </w:pPr>
      <w:r>
        <w:t xml:space="preserve">DSY2 2020, High Emission Scenario, 50%</w:t>
      </w:r>
    </w:p>
    <w:p>
      <w:pPr>
        <w:pStyle w:val="BodyText"/>
      </w:pPr>
      <w:r>
        <w:drawing>
          <wp:inline>
            <wp:extent cx="6400800" cy="1258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5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23" w:name="future-assessment"/>
      <w:r>
        <w:t xml:space="preserve">Future Assessment</w:t>
      </w:r>
      <w:bookmarkEnd w:id="23"/>
    </w:p>
    <w:p>
      <w:pPr>
        <w:pStyle w:val="FirstParagraph"/>
      </w:pPr>
      <w:r>
        <w:t xml:space="preserve">DSY1 2030, High Emission Scenario, 50%</w:t>
      </w:r>
    </w:p>
    <w:p>
      <w:pPr>
        <w:pStyle w:val="BodyText"/>
      </w:pPr>
      <w:r>
        <w:drawing>
          <wp:inline>
            <wp:extent cx="6400800" cy="1258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5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4" w:name="results-breakdown-proposed-design"/>
      <w:r>
        <w:t xml:space="preserve">Results Breakdown: Proposed Design</w:t>
      </w:r>
      <w:bookmarkEnd w:id="24"/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percent_pas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crit_categor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non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9" w:name="temperature-breakdown-proposed-design"/>
      <w:r>
        <w:t xml:space="preserve">Temperature Breakdown: Proposed Design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s of Example 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</w:tbl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2T13:35:33Z</dcterms:created>
  <dcterms:modified xsi:type="dcterms:W3CDTF">2020-10-02T13:35:33Z</dcterms:modified>
</cp:coreProperties>
</file>